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EB71B" w14:textId="6FC6E31A" w:rsidR="00552547" w:rsidRPr="00430140" w:rsidRDefault="00FD2A0C" w:rsidP="00E375D8">
      <w:pPr>
        <w:pStyle w:val="Caption"/>
        <w:keepNext/>
        <w:ind w:left="720" w:firstLine="720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Figure 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instrText xml:space="preserve"> SEQ Figure \* ARABIC </w:instrTex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fldChar w:fldCharType="separate"/>
      </w:r>
      <w:r w:rsidRPr="00430140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fldChar w:fldCharType="end"/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. Survey Questionnaire -Gaming and VR Experience</w:t>
      </w:r>
      <w:bookmarkStart w:id="0" w:name="_GoBack"/>
      <w:bookmarkEnd w:id="0"/>
    </w:p>
    <w:p w14:paraId="59D2626D" w14:textId="6C13DF69" w:rsidR="00D30D10" w:rsidRPr="00430140" w:rsidRDefault="00FD2A0C" w:rsidP="00FD2A0C">
      <w:pPr>
        <w:jc w:val="center"/>
        <w:rPr>
          <w:lang w:val="en-US"/>
        </w:rPr>
      </w:pPr>
      <w:r w:rsidRPr="00430140">
        <w:rPr>
          <w:noProof/>
          <w:lang w:val="en-US"/>
        </w:rPr>
        <w:drawing>
          <wp:inline distT="0" distB="0" distL="0" distR="0" wp14:anchorId="23C9A41D" wp14:editId="07914BC1">
            <wp:extent cx="6079490" cy="87101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5"/>
                    <a:stretch/>
                  </pic:blipFill>
                  <pic:spPr bwMode="auto">
                    <a:xfrm>
                      <a:off x="0" y="0"/>
                      <a:ext cx="6081625" cy="8713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276DB" w14:textId="08B67F36" w:rsidR="00FD2A0C" w:rsidRPr="00430140" w:rsidRDefault="00FD2A0C" w:rsidP="00FD2A0C">
      <w:pPr>
        <w:jc w:val="center"/>
        <w:rPr>
          <w:lang w:val="en-US"/>
        </w:rPr>
      </w:pPr>
    </w:p>
    <w:p w14:paraId="4578B1E7" w14:textId="45093CA7" w:rsidR="00430140" w:rsidRPr="00430140" w:rsidRDefault="00FD2A0C" w:rsidP="00430140">
      <w:pPr>
        <w:pStyle w:val="Caption"/>
        <w:keepNext/>
        <w:ind w:left="720" w:firstLine="720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lastRenderedPageBreak/>
        <w:t>Figure 2. Comparison Question</w:t>
      </w:r>
      <w:r w:rsidR="00430140"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naire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</w:t>
      </w:r>
      <w:r w:rsidR="00430140"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- 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VR</w:t>
      </w:r>
      <w:r w:rsidR="00430140"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Version</w:t>
      </w:r>
    </w:p>
    <w:p w14:paraId="49388FEA" w14:textId="366C5064" w:rsidR="00FD2A0C" w:rsidRPr="00430140" w:rsidRDefault="00430140" w:rsidP="001267EA">
      <w:pPr>
        <w:rPr>
          <w:lang w:val="en-US"/>
        </w:rPr>
      </w:pPr>
      <w:r w:rsidRPr="00430140">
        <w:rPr>
          <w:noProof/>
        </w:rPr>
        <w:drawing>
          <wp:inline distT="0" distB="0" distL="0" distR="0" wp14:anchorId="7689B516" wp14:editId="36534162">
            <wp:extent cx="6645910" cy="93002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30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35E97" w14:textId="60EE060D" w:rsidR="00430140" w:rsidRPr="00430140" w:rsidRDefault="00FD2A0C" w:rsidP="00430140">
      <w:pPr>
        <w:pStyle w:val="Caption"/>
        <w:keepNext/>
        <w:ind w:left="720" w:firstLine="720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lastRenderedPageBreak/>
        <w:t xml:space="preserve">Figure </w:t>
      </w:r>
      <w:r w:rsidR="001267EA"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3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. Comparison Questions</w:t>
      </w:r>
      <w:r w:rsid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-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aper-</w:t>
      </w:r>
      <w:r w:rsid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and-</w:t>
      </w:r>
      <w:r w:rsidRP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Pencil</w:t>
      </w:r>
      <w:r w:rsidR="0043014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Version</w:t>
      </w:r>
    </w:p>
    <w:p w14:paraId="70FFB7AF" w14:textId="3FB09707" w:rsidR="00FD2A0C" w:rsidRPr="00430140" w:rsidRDefault="00430140" w:rsidP="009A0C67">
      <w:pPr>
        <w:rPr>
          <w:lang w:val="en-US"/>
        </w:rPr>
      </w:pPr>
      <w:r w:rsidRPr="00430140">
        <w:rPr>
          <w:noProof/>
        </w:rPr>
        <w:drawing>
          <wp:inline distT="0" distB="0" distL="0" distR="0" wp14:anchorId="3F0CCEE1" wp14:editId="571E6B5A">
            <wp:extent cx="6645910" cy="84677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846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A5547" w14:textId="77777777" w:rsidR="00FD2A0C" w:rsidRPr="00430140" w:rsidRDefault="00FD2A0C" w:rsidP="00FD2A0C">
      <w:pPr>
        <w:jc w:val="center"/>
        <w:rPr>
          <w:lang w:val="en-US"/>
        </w:rPr>
      </w:pPr>
    </w:p>
    <w:sectPr w:rsidR="00FD2A0C" w:rsidRPr="00430140" w:rsidSect="00FD2A0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E1MLAwNTUCMpR0lIJTi4sz8/NACkxqARup4lIsAAAA"/>
  </w:docVars>
  <w:rsids>
    <w:rsidRoot w:val="00FD2A0C"/>
    <w:rsid w:val="00053C9E"/>
    <w:rsid w:val="001267EA"/>
    <w:rsid w:val="003304DF"/>
    <w:rsid w:val="00430140"/>
    <w:rsid w:val="00552547"/>
    <w:rsid w:val="006628DB"/>
    <w:rsid w:val="00815400"/>
    <w:rsid w:val="009A0C67"/>
    <w:rsid w:val="00B92F82"/>
    <w:rsid w:val="00BE01F1"/>
    <w:rsid w:val="00D30D10"/>
    <w:rsid w:val="00E375D8"/>
    <w:rsid w:val="00FC0AAD"/>
    <w:rsid w:val="00FD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48D334"/>
  <w15:chartTrackingRefBased/>
  <w15:docId w15:val="{A4BFDE30-9A81-4B54-AB87-0A14E472A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D2A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C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C6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rtesis Panagiotis</dc:creator>
  <cp:keywords/>
  <dc:description/>
  <cp:lastModifiedBy>Kourtesis Panagiotis</cp:lastModifiedBy>
  <cp:revision>2</cp:revision>
  <dcterms:created xsi:type="dcterms:W3CDTF">2019-07-03T19:21:00Z</dcterms:created>
  <dcterms:modified xsi:type="dcterms:W3CDTF">2019-12-17T02:45:00Z</dcterms:modified>
</cp:coreProperties>
</file>